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E86C59" w14:textId="51C10EB5" w:rsidR="007108BF" w:rsidRPr="008966F2" w:rsidRDefault="00B94541">
      <w:pPr>
        <w:pStyle w:val="Title"/>
        <w:tabs>
          <w:tab w:val="left" w:pos="4225"/>
          <w:tab w:val="left" w:pos="9391"/>
        </w:tabs>
        <w:rPr>
          <w:sz w:val="28"/>
          <w:szCs w:val="28"/>
        </w:rPr>
      </w:pPr>
      <w:r w:rsidRPr="008966F2">
        <w:rPr>
          <w:sz w:val="28"/>
          <w:szCs w:val="28"/>
        </w:rPr>
        <w:t>MA</w:t>
      </w:r>
      <w:r w:rsidRPr="008966F2">
        <w:rPr>
          <w:spacing w:val="-4"/>
          <w:sz w:val="28"/>
          <w:szCs w:val="28"/>
        </w:rPr>
        <w:t xml:space="preserve"> </w:t>
      </w:r>
      <w:r w:rsidRPr="008966F2">
        <w:rPr>
          <w:sz w:val="28"/>
          <w:szCs w:val="28"/>
        </w:rPr>
        <w:t>3</w:t>
      </w:r>
      <w:r w:rsidR="00E3196A" w:rsidRPr="008966F2">
        <w:rPr>
          <w:sz w:val="28"/>
          <w:szCs w:val="28"/>
        </w:rPr>
        <w:t>74</w:t>
      </w:r>
      <w:r w:rsidRPr="008966F2">
        <w:rPr>
          <w:spacing w:val="-3"/>
          <w:sz w:val="28"/>
          <w:szCs w:val="28"/>
        </w:rPr>
        <w:t xml:space="preserve"> </w:t>
      </w:r>
      <w:r w:rsidRPr="008966F2">
        <w:rPr>
          <w:sz w:val="28"/>
          <w:szCs w:val="28"/>
        </w:rPr>
        <w:t>(202</w:t>
      </w:r>
      <w:r w:rsidR="00E3196A" w:rsidRPr="008966F2">
        <w:rPr>
          <w:sz w:val="28"/>
          <w:szCs w:val="28"/>
        </w:rPr>
        <w:t>1</w:t>
      </w:r>
      <w:r w:rsidRPr="008966F2">
        <w:rPr>
          <w:sz w:val="28"/>
          <w:szCs w:val="28"/>
        </w:rPr>
        <w:t>)</w:t>
      </w:r>
      <w:r w:rsidRPr="008966F2">
        <w:rPr>
          <w:sz w:val="28"/>
          <w:szCs w:val="28"/>
        </w:rPr>
        <w:tab/>
      </w:r>
      <w:r w:rsidR="00E3196A" w:rsidRPr="008966F2">
        <w:rPr>
          <w:sz w:val="28"/>
          <w:szCs w:val="28"/>
        </w:rPr>
        <w:t>Financial Engineering Lab</w:t>
      </w:r>
      <w:r w:rsidRPr="008966F2">
        <w:rPr>
          <w:sz w:val="28"/>
          <w:szCs w:val="28"/>
        </w:rPr>
        <w:tab/>
        <w:t>Lab</w:t>
      </w:r>
      <w:r w:rsidRPr="008966F2">
        <w:rPr>
          <w:spacing w:val="-2"/>
          <w:sz w:val="28"/>
          <w:szCs w:val="28"/>
        </w:rPr>
        <w:t xml:space="preserve"> </w:t>
      </w:r>
      <w:r w:rsidRPr="008966F2">
        <w:rPr>
          <w:sz w:val="28"/>
          <w:szCs w:val="28"/>
        </w:rPr>
        <w:t>0</w:t>
      </w:r>
      <w:r w:rsidR="00BD68D1">
        <w:rPr>
          <w:sz w:val="28"/>
          <w:szCs w:val="28"/>
        </w:rPr>
        <w:t>2</w:t>
      </w:r>
    </w:p>
    <w:p w14:paraId="0DC53212" w14:textId="34E5C2AA" w:rsidR="00040920" w:rsidRPr="008966F2" w:rsidRDefault="00B94541" w:rsidP="00040920">
      <w:pPr>
        <w:pStyle w:val="BodyText"/>
        <w:spacing w:before="8"/>
        <w:rPr>
          <w:rFonts w:ascii="LM Roman 12"/>
          <w:b/>
          <w:sz w:val="32"/>
          <w:szCs w:val="26"/>
        </w:rPr>
      </w:pPr>
      <w:r w:rsidRPr="008966F2">
        <w:rPr>
          <w:noProof/>
          <w:sz w:val="26"/>
          <w:szCs w:val="26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FE86C6E" wp14:editId="2F719ECC">
                <wp:simplePos x="0" y="0"/>
                <wp:positionH relativeFrom="page">
                  <wp:posOffset>554355</wp:posOffset>
                </wp:positionH>
                <wp:positionV relativeFrom="paragraph">
                  <wp:posOffset>285750</wp:posOffset>
                </wp:positionV>
                <wp:extent cx="6400800" cy="1270"/>
                <wp:effectExtent l="0" t="0" r="0" b="0"/>
                <wp:wrapTopAndBottom/>
                <wp:docPr id="15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2917E9" id="Freeform 17" o:spid="_x0000_s1026" style="position:absolute;margin-left:43.65pt;margin-top:22.5pt;width:7in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2F084E2F" w14:textId="77777777" w:rsidR="00040920" w:rsidRPr="008966F2" w:rsidRDefault="00040920" w:rsidP="00040920">
      <w:pPr>
        <w:spacing w:before="13"/>
        <w:ind w:right="2281"/>
        <w:rPr>
          <w:rFonts w:ascii="LM Roman 10"/>
          <w:b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</w:t>
      </w:r>
    </w:p>
    <w:p w14:paraId="6E56864D" w14:textId="266B5409" w:rsidR="00040920" w:rsidRPr="008966F2" w:rsidRDefault="00040920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 Name: </w:t>
      </w:r>
      <w:r w:rsidRPr="008966F2">
        <w:rPr>
          <w:rFonts w:ascii="LM Roman 10"/>
          <w:bCs/>
          <w:iCs/>
          <w:sz w:val="26"/>
          <w:szCs w:val="26"/>
        </w:rPr>
        <w:t>Udandarao Sai Sandeep</w:t>
      </w:r>
    </w:p>
    <w:p w14:paraId="7C63B1A6" w14:textId="3B68FF7E" w:rsidR="00040920" w:rsidRPr="008966F2" w:rsidRDefault="00040920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 Roll Number: </w:t>
      </w:r>
      <w:r w:rsidRPr="008966F2">
        <w:rPr>
          <w:rFonts w:ascii="LM Roman 10"/>
          <w:bCs/>
          <w:iCs/>
          <w:sz w:val="26"/>
          <w:szCs w:val="26"/>
        </w:rPr>
        <w:t>180123063</w:t>
      </w:r>
    </w:p>
    <w:p w14:paraId="410829E5" w14:textId="566FB61D" w:rsidR="00040920" w:rsidRPr="008966F2" w:rsidRDefault="00040920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 Dept.: </w:t>
      </w:r>
      <w:r w:rsidRPr="008966F2">
        <w:rPr>
          <w:rFonts w:ascii="LM Roman 10"/>
          <w:bCs/>
          <w:iCs/>
          <w:sz w:val="26"/>
          <w:szCs w:val="26"/>
        </w:rPr>
        <w:t>Mathematics and Computing</w:t>
      </w:r>
    </w:p>
    <w:p w14:paraId="3880F1CB" w14:textId="64B9009A" w:rsidR="00040920" w:rsidRPr="008966F2" w:rsidRDefault="00B94541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noProof/>
          <w:sz w:val="26"/>
          <w:szCs w:val="26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60C357B2" wp14:editId="1B044830">
                <wp:simplePos x="0" y="0"/>
                <wp:positionH relativeFrom="page">
                  <wp:posOffset>554355</wp:posOffset>
                </wp:positionH>
                <wp:positionV relativeFrom="paragraph">
                  <wp:posOffset>173990</wp:posOffset>
                </wp:positionV>
                <wp:extent cx="6400800" cy="1270"/>
                <wp:effectExtent l="0" t="0" r="0" b="0"/>
                <wp:wrapTopAndBottom/>
                <wp:docPr id="14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5E9B72" id="Freeform 18" o:spid="_x0000_s1026" style="position:absolute;margin-left:43.65pt;margin-top:13.7pt;width:7in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764114E7" w14:textId="77777777" w:rsidR="008966F2" w:rsidRDefault="008966F2" w:rsidP="00E3196A">
      <w:pPr>
        <w:spacing w:before="13"/>
        <w:ind w:right="2281"/>
        <w:rPr>
          <w:rFonts w:ascii="LM Roman 10"/>
          <w:b/>
          <w:iCs/>
        </w:rPr>
      </w:pPr>
    </w:p>
    <w:p w14:paraId="6C72279F" w14:textId="765E0A0C" w:rsidR="001C67D3" w:rsidRDefault="00040920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  <w:r w:rsidRPr="008966F2">
        <w:rPr>
          <w:rFonts w:ascii="Segoe UI Historic" w:hAnsi="Segoe UI Historic" w:cs="Segoe UI Historic"/>
          <w:b/>
          <w:iCs/>
          <w:sz w:val="24"/>
          <w:szCs w:val="24"/>
        </w:rPr>
        <w:t>Q1</w:t>
      </w:r>
      <w:r w:rsidR="00E3196A" w:rsidRPr="008966F2">
        <w:rPr>
          <w:rFonts w:ascii="Segoe UI Historic" w:hAnsi="Segoe UI Historic" w:cs="Segoe UI Historic"/>
          <w:b/>
          <w:iCs/>
          <w:sz w:val="24"/>
          <w:szCs w:val="24"/>
        </w:rPr>
        <w:t>.</w:t>
      </w:r>
      <w:r w:rsidR="008966F2" w:rsidRPr="008966F2">
        <w:rPr>
          <w:rFonts w:ascii="Segoe UI Historic" w:hAnsi="Segoe UI Historic" w:cs="Segoe UI Historic"/>
          <w:b/>
          <w:iCs/>
          <w:sz w:val="24"/>
          <w:szCs w:val="24"/>
        </w:rPr>
        <w:t xml:space="preserve"> </w:t>
      </w:r>
    </w:p>
    <w:p w14:paraId="10B45577" w14:textId="7970B63D" w:rsidR="00BD68D1" w:rsidRDefault="00BD68D1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>With the initial values and the definitions for up-down factors (as given in the assignment), the value of the Initial Option Prices are as follows:</w:t>
      </w:r>
    </w:p>
    <w:p w14:paraId="10AFE0EF" w14:textId="77777777" w:rsidR="00BD68D1" w:rsidRDefault="00BD68D1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1D357CE7" w14:textId="1563D1AF" w:rsidR="00BD68D1" w:rsidRDefault="00BD68D1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487591936" behindDoc="1" locked="0" layoutInCell="1" allowOverlap="1" wp14:anchorId="316FD5EE" wp14:editId="4769B082">
            <wp:simplePos x="0" y="0"/>
            <wp:positionH relativeFrom="margin">
              <wp:align>left</wp:align>
            </wp:positionH>
            <wp:positionV relativeFrom="paragraph">
              <wp:posOffset>26670</wp:posOffset>
            </wp:positionV>
            <wp:extent cx="4581525" cy="394970"/>
            <wp:effectExtent l="19050" t="19050" r="28575" b="24130"/>
            <wp:wrapTight wrapText="bothSides">
              <wp:wrapPolygon edited="0">
                <wp:start x="-90" y="-1042"/>
                <wp:lineTo x="-90" y="21878"/>
                <wp:lineTo x="21645" y="21878"/>
                <wp:lineTo x="21645" y="-1042"/>
                <wp:lineTo x="-90" y="-1042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3949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44F4AB0C" w14:textId="7952B563" w:rsidR="00BD68D1" w:rsidRDefault="00BD68D1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7505827C" w14:textId="13C640F3" w:rsidR="00BD68D1" w:rsidRDefault="00BD68D1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487592960" behindDoc="1" locked="0" layoutInCell="1" allowOverlap="1" wp14:anchorId="72AA0D96" wp14:editId="13437ED8">
            <wp:simplePos x="0" y="0"/>
            <wp:positionH relativeFrom="margin">
              <wp:align>left</wp:align>
            </wp:positionH>
            <wp:positionV relativeFrom="paragraph">
              <wp:posOffset>44335</wp:posOffset>
            </wp:positionV>
            <wp:extent cx="4581525" cy="847725"/>
            <wp:effectExtent l="19050" t="19050" r="28575" b="28575"/>
            <wp:wrapTight wrapText="bothSides">
              <wp:wrapPolygon edited="0">
                <wp:start x="-90" y="-485"/>
                <wp:lineTo x="-90" y="21843"/>
                <wp:lineTo x="21645" y="21843"/>
                <wp:lineTo x="21645" y="-485"/>
                <wp:lineTo x="-90" y="-485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847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1400B2C3" w14:textId="38E3BC94" w:rsidR="00BD68D1" w:rsidRDefault="00BD68D1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28E7AAEA" w14:textId="77777777" w:rsidR="00BD68D1" w:rsidRPr="00BD68D1" w:rsidRDefault="00BD68D1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1739F495" w14:textId="77777777" w:rsidR="00BD68D1" w:rsidRDefault="00BD68D1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3AE5727B" w14:textId="0E0056D0" w:rsidR="00BD68D1" w:rsidRDefault="00BD68D1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487590912" behindDoc="1" locked="0" layoutInCell="1" allowOverlap="1" wp14:anchorId="65C1A84F" wp14:editId="3E0F2BA6">
            <wp:simplePos x="0" y="0"/>
            <wp:positionH relativeFrom="margin">
              <wp:align>left</wp:align>
            </wp:positionH>
            <wp:positionV relativeFrom="paragraph">
              <wp:posOffset>85437</wp:posOffset>
            </wp:positionV>
            <wp:extent cx="4581525" cy="1504950"/>
            <wp:effectExtent l="19050" t="19050" r="28575" b="19050"/>
            <wp:wrapTight wrapText="bothSides">
              <wp:wrapPolygon edited="0">
                <wp:start x="-90" y="-273"/>
                <wp:lineTo x="-90" y="21600"/>
                <wp:lineTo x="21645" y="21600"/>
                <wp:lineTo x="21645" y="-273"/>
                <wp:lineTo x="-90" y="-273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1504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286B1A91" w14:textId="670A6116" w:rsidR="00BD68D1" w:rsidRDefault="00BD68D1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143B6468" w14:textId="51E55C58" w:rsidR="00BD68D1" w:rsidRDefault="00BD68D1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6714743B" w14:textId="16BBFA97" w:rsidR="00BD68D1" w:rsidRDefault="00BD68D1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44892FB3" w14:textId="5DF7AC62" w:rsidR="00BD68D1" w:rsidRDefault="00BD68D1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019D1AF3" w14:textId="031F8C9C" w:rsidR="00BD68D1" w:rsidRDefault="00BD68D1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6C61F637" w14:textId="052F9481" w:rsidR="00BD68D1" w:rsidRDefault="00BD68D1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0D60CF0A" w14:textId="55F3729F" w:rsidR="00BD68D1" w:rsidRDefault="00BD68D1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62C7E2C3" w14:textId="4A0C4439" w:rsidR="00BD68D1" w:rsidRDefault="00BD68D1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>The graph of the initial option prices was observed by varying a single parameter (2-D Plots) and two parameters (3-D Plots). All possible combinations have been explored. In most of the cases, Put and Call option prices have been plotted in the same graph for better comparisons.</w:t>
      </w:r>
      <w:r w:rsidR="00BF64E4">
        <w:rPr>
          <w:rFonts w:ascii="Segoe UI Historic" w:hAnsi="Segoe UI Historic" w:cs="Segoe UI Historic"/>
          <w:bCs/>
          <w:iCs/>
          <w:sz w:val="24"/>
          <w:szCs w:val="24"/>
        </w:rPr>
        <w:t xml:space="preserve"> </w:t>
      </w:r>
    </w:p>
    <w:p w14:paraId="131AC231" w14:textId="049892B1" w:rsidR="00BD68D1" w:rsidRDefault="00BD68D1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tbl>
      <w:tblPr>
        <w:tblStyle w:val="GridTable4-Accent5"/>
        <w:tblW w:w="0" w:type="auto"/>
        <w:jc w:val="center"/>
        <w:tblLook w:val="04A0" w:firstRow="1" w:lastRow="0" w:firstColumn="1" w:lastColumn="0" w:noHBand="0" w:noVBand="1"/>
      </w:tblPr>
      <w:tblGrid>
        <w:gridCol w:w="5474"/>
        <w:gridCol w:w="131"/>
        <w:gridCol w:w="5185"/>
      </w:tblGrid>
      <w:tr w:rsidR="00BF64E4" w14:paraId="43EB35EA" w14:textId="77777777" w:rsidTr="00AE17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4" w:type="dxa"/>
            <w:gridSpan w:val="2"/>
          </w:tcPr>
          <w:p w14:paraId="34804A7C" w14:textId="63B611DE" w:rsidR="00BD68D1" w:rsidRDefault="00BD68D1" w:rsidP="00AE179E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  <w:t>Set 1</w:t>
            </w:r>
          </w:p>
        </w:tc>
        <w:tc>
          <w:tcPr>
            <w:tcW w:w="5136" w:type="dxa"/>
          </w:tcPr>
          <w:p w14:paraId="38B647BF" w14:textId="7F4803A3" w:rsidR="00BD68D1" w:rsidRDefault="00BD68D1" w:rsidP="00AE179E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  <w:t>Set 2</w:t>
            </w:r>
          </w:p>
        </w:tc>
      </w:tr>
      <w:tr w:rsidR="00BF64E4" w14:paraId="554CF222" w14:textId="77777777" w:rsidTr="00AE17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777B1E67" w14:textId="77777777" w:rsidR="00BD68D1" w:rsidRDefault="00BD68D1" w:rsidP="00AE179E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C229F57" wp14:editId="76FDE176">
                  <wp:extent cx="3225800" cy="2222500"/>
                  <wp:effectExtent l="19050" t="19050" r="12700" b="2540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9734" cy="226654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818631" w14:textId="08D54E72" w:rsidR="0084214E" w:rsidRDefault="0084214E" w:rsidP="00AE179E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A2F313E" wp14:editId="78709371">
                  <wp:extent cx="3244850" cy="2282450"/>
                  <wp:effectExtent l="19050" t="19050" r="12700" b="2286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5923" cy="229727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6" w:type="dxa"/>
            <w:gridSpan w:val="2"/>
          </w:tcPr>
          <w:p w14:paraId="2EAD38B1" w14:textId="1DECA19A" w:rsidR="00AE179E" w:rsidRDefault="00AE179E" w:rsidP="0084214E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30ECD4D" wp14:editId="3B156927">
                  <wp:extent cx="3121025" cy="2235583"/>
                  <wp:effectExtent l="19050" t="19050" r="22225" b="1270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1626" cy="225750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305EC74" w14:textId="5A74175F" w:rsidR="0084214E" w:rsidRDefault="0084214E" w:rsidP="00AE179E">
            <w:pPr>
              <w:spacing w:before="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2E1F60D" wp14:editId="071D6628">
                  <wp:extent cx="3126979" cy="2282190"/>
                  <wp:effectExtent l="19050" t="19050" r="16510" b="2286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7066" cy="230414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64E4" w14:paraId="60F3C226" w14:textId="77777777" w:rsidTr="00AE179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48A30582" w14:textId="7FB777FD" w:rsidR="0084214E" w:rsidRDefault="0084214E" w:rsidP="00AE179E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C83214B" wp14:editId="28C20C13">
                  <wp:extent cx="3256280" cy="2326217"/>
                  <wp:effectExtent l="19050" t="19050" r="20320" b="1714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9294" cy="238552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6" w:type="dxa"/>
            <w:gridSpan w:val="2"/>
          </w:tcPr>
          <w:p w14:paraId="31172BB0" w14:textId="1ED1F23D" w:rsidR="0084214E" w:rsidRDefault="0084214E" w:rsidP="0084214E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746E35A" wp14:editId="24E8DCF3">
                  <wp:extent cx="3155229" cy="2334684"/>
                  <wp:effectExtent l="19050" t="19050" r="26670" b="2794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3442" cy="236295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64E4" w14:paraId="33B1769C" w14:textId="77777777" w:rsidTr="00AE17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21B52346" w14:textId="67945EA2" w:rsidR="0084214E" w:rsidRDefault="0084214E" w:rsidP="00AE179E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1FF6BB5" wp14:editId="18C8D9AE">
                  <wp:extent cx="3257550" cy="2238314"/>
                  <wp:effectExtent l="19050" t="19050" r="19050" b="1016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1790" cy="233742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6" w:type="dxa"/>
            <w:gridSpan w:val="2"/>
          </w:tcPr>
          <w:p w14:paraId="3D16EDE6" w14:textId="2B92F2D9" w:rsidR="0084214E" w:rsidRDefault="0084214E" w:rsidP="0084214E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F7B4034" wp14:editId="616B1ADC">
                  <wp:extent cx="3076575" cy="2222994"/>
                  <wp:effectExtent l="19050" t="19050" r="9525" b="2540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5641" cy="225122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64E4" w14:paraId="16728C88" w14:textId="77777777" w:rsidTr="00AE179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2CCFB06F" w14:textId="77777777" w:rsidR="0084214E" w:rsidRDefault="0084214E" w:rsidP="00AE179E">
            <w:pPr>
              <w:spacing w:before="13"/>
              <w:jc w:val="center"/>
              <w:rPr>
                <w:b w:val="0"/>
                <w:bCs w:val="0"/>
                <w:noProof/>
              </w:rPr>
            </w:pPr>
            <w:r>
              <w:rPr>
                <w:noProof/>
              </w:rPr>
              <w:drawing>
                <wp:inline distT="0" distB="0" distL="0" distR="0" wp14:anchorId="52F0AAAA" wp14:editId="150D275E">
                  <wp:extent cx="3242310" cy="2053336"/>
                  <wp:effectExtent l="19050" t="19050" r="15240" b="23495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0077" cy="208358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A5FB4A" w14:textId="100467DA" w:rsidR="00BF64E4" w:rsidRDefault="00BF64E4" w:rsidP="00AE179E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410D19E" wp14:editId="64464F72">
                  <wp:extent cx="3126105" cy="2061027"/>
                  <wp:effectExtent l="19050" t="19050" r="17145" b="1587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8774" cy="208915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6" w:type="dxa"/>
            <w:gridSpan w:val="2"/>
          </w:tcPr>
          <w:p w14:paraId="17283A96" w14:textId="7672A8E2" w:rsidR="0084214E" w:rsidRDefault="00BF64E4" w:rsidP="0084214E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7C5EE8C" wp14:editId="1EE5F84A">
                  <wp:extent cx="3025775" cy="2052955"/>
                  <wp:effectExtent l="19050" t="19050" r="22225" b="23495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1295" cy="207027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A60DF6" w14:textId="01069F77" w:rsidR="00BF64E4" w:rsidRDefault="00BF64E4" w:rsidP="00BF64E4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E1A99EE" wp14:editId="1D3C5688">
                  <wp:extent cx="2908935" cy="2081942"/>
                  <wp:effectExtent l="0" t="0" r="5715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2045" cy="21056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64E4" w14:paraId="523D9EDA" w14:textId="77777777" w:rsidTr="00AE17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4549272B" w14:textId="4F973CF8" w:rsidR="00BF64E4" w:rsidRDefault="00BF64E4" w:rsidP="00AE179E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80AE91B" wp14:editId="7801CBE9">
                  <wp:extent cx="3141134" cy="2084080"/>
                  <wp:effectExtent l="19050" t="19050" r="21590" b="1143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5274" cy="210673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6" w:type="dxa"/>
            <w:gridSpan w:val="2"/>
          </w:tcPr>
          <w:p w14:paraId="227088D2" w14:textId="629E0DBC" w:rsidR="00BF64E4" w:rsidRDefault="00BF64E4" w:rsidP="0084214E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81C069" wp14:editId="16F25A1A">
                  <wp:extent cx="3197264" cy="2023110"/>
                  <wp:effectExtent l="19050" t="19050" r="22225" b="1524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9024" cy="208117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64E4" w14:paraId="417C6939" w14:textId="77777777" w:rsidTr="00AE179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67D8B995" w14:textId="0DE88F7D" w:rsidR="00BF64E4" w:rsidRDefault="00BF64E4" w:rsidP="00AE179E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DD5608A" wp14:editId="6172088D">
                  <wp:extent cx="3208867" cy="2260650"/>
                  <wp:effectExtent l="19050" t="19050" r="10795" b="2540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5710" cy="228660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6" w:type="dxa"/>
            <w:gridSpan w:val="2"/>
          </w:tcPr>
          <w:p w14:paraId="00546A3D" w14:textId="2B09F5DA" w:rsidR="00BF64E4" w:rsidRDefault="00BF64E4" w:rsidP="00BF64E4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B100865" wp14:editId="00846EC0">
                  <wp:extent cx="3184525" cy="2272000"/>
                  <wp:effectExtent l="19050" t="19050" r="15875" b="14605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9090" cy="231092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64E4" w14:paraId="481392A5" w14:textId="77777777" w:rsidTr="00AE17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0B9C58EA" w14:textId="63051333" w:rsidR="00BF64E4" w:rsidRDefault="00BF64E4" w:rsidP="00AE179E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4BE6717" wp14:editId="1309849C">
                  <wp:extent cx="3268133" cy="2216537"/>
                  <wp:effectExtent l="19050" t="19050" r="27940" b="1270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8494" cy="225069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6" w:type="dxa"/>
            <w:gridSpan w:val="2"/>
          </w:tcPr>
          <w:p w14:paraId="080BCF12" w14:textId="0306A6B4" w:rsidR="00BF64E4" w:rsidRDefault="00BF64E4" w:rsidP="00BF64E4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1360595" wp14:editId="0080F5D5">
                  <wp:extent cx="3132666" cy="2053047"/>
                  <wp:effectExtent l="19050" t="19050" r="10795" b="23495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1616" cy="208512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64E4" w14:paraId="2923A11F" w14:textId="77777777" w:rsidTr="00AE179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427EC718" w14:textId="473B8658" w:rsidR="00BF64E4" w:rsidRDefault="00BF64E4" w:rsidP="00AE179E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19DBDE0" wp14:editId="2B8A2766">
                  <wp:extent cx="3169397" cy="2216150"/>
                  <wp:effectExtent l="19050" t="19050" r="12065" b="1270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1384" cy="225250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6" w:type="dxa"/>
            <w:gridSpan w:val="2"/>
          </w:tcPr>
          <w:p w14:paraId="14A8C1E8" w14:textId="64AD4666" w:rsidR="00BF64E4" w:rsidRDefault="00BF64E4" w:rsidP="00BF64E4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672B2E9" wp14:editId="5DED534F">
                  <wp:extent cx="3093258" cy="2054164"/>
                  <wp:effectExtent l="19050" t="19050" r="12065" b="2286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7133" cy="209658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7811C3E" w14:textId="361EDDDA" w:rsidR="00BD68D1" w:rsidRDefault="00BD68D1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5931C45E" w14:textId="2F8CDC14" w:rsidR="00BF64E4" w:rsidRDefault="00BF64E4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  <w:u w:val="single"/>
        </w:rPr>
      </w:pPr>
      <w:r w:rsidRPr="00BF64E4">
        <w:rPr>
          <w:rFonts w:ascii="Segoe UI Historic" w:hAnsi="Segoe UI Historic" w:cs="Segoe UI Historic"/>
          <w:b/>
          <w:iCs/>
          <w:sz w:val="24"/>
          <w:szCs w:val="24"/>
          <w:u w:val="single"/>
        </w:rPr>
        <w:t>3-D Plots: (varying two parameters at a time)</w:t>
      </w:r>
    </w:p>
    <w:p w14:paraId="49E3A5B6" w14:textId="1BD04369" w:rsidR="00BF64E4" w:rsidRDefault="00BF64E4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r w:rsidRPr="00AE35A6">
        <w:rPr>
          <w:rFonts w:ascii="Segoe UI Historic" w:hAnsi="Segoe UI Historic" w:cs="Segoe UI Historic"/>
          <w:b/>
          <w:iCs/>
          <w:color w:val="00B050"/>
          <w:sz w:val="24"/>
          <w:szCs w:val="24"/>
          <w:u w:val="single"/>
        </w:rPr>
        <w:t>Green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represents European Call Option Price</w:t>
      </w:r>
    </w:p>
    <w:p w14:paraId="59174EF6" w14:textId="03A39109" w:rsidR="00BF64E4" w:rsidRDefault="00BF64E4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r w:rsidRPr="00AE35A6">
        <w:rPr>
          <w:rFonts w:ascii="Segoe UI Historic" w:hAnsi="Segoe UI Historic" w:cs="Segoe UI Historic"/>
          <w:b/>
          <w:iCs/>
          <w:color w:val="FF0000"/>
          <w:sz w:val="24"/>
          <w:szCs w:val="24"/>
          <w:u w:val="single"/>
        </w:rPr>
        <w:t>Red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Represents European Put Option Price</w:t>
      </w:r>
    </w:p>
    <w:p w14:paraId="34FFC68F" w14:textId="2A8C043C" w:rsidR="00BF64E4" w:rsidRDefault="00BF64E4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tbl>
      <w:tblPr>
        <w:tblStyle w:val="GridTable4-Accent5"/>
        <w:tblW w:w="0" w:type="auto"/>
        <w:jc w:val="center"/>
        <w:tblLook w:val="04A0" w:firstRow="1" w:lastRow="0" w:firstColumn="1" w:lastColumn="0" w:noHBand="0" w:noVBand="1"/>
      </w:tblPr>
      <w:tblGrid>
        <w:gridCol w:w="5444"/>
        <w:gridCol w:w="5346"/>
      </w:tblGrid>
      <w:tr w:rsidR="00AE35A6" w14:paraId="297CC1E2" w14:textId="77777777" w:rsidTr="00E649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4" w:type="dxa"/>
          </w:tcPr>
          <w:p w14:paraId="28056FB6" w14:textId="77777777" w:rsidR="00AE35A6" w:rsidRDefault="00AE35A6" w:rsidP="00E649A9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  <w:t>Set 1</w:t>
            </w:r>
          </w:p>
        </w:tc>
        <w:tc>
          <w:tcPr>
            <w:tcW w:w="5136" w:type="dxa"/>
          </w:tcPr>
          <w:p w14:paraId="739B579B" w14:textId="599113EC" w:rsidR="00AE35A6" w:rsidRPr="00AE35A6" w:rsidRDefault="00AE35A6" w:rsidP="00AE35A6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 w:val="0"/>
                <w:iCs/>
                <w:sz w:val="24"/>
                <w:szCs w:val="24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  <w:t>Set 2</w:t>
            </w:r>
          </w:p>
        </w:tc>
      </w:tr>
      <w:tr w:rsidR="00AE35A6" w14:paraId="4D3B11B4" w14:textId="77777777" w:rsidTr="00E649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4" w:type="dxa"/>
          </w:tcPr>
          <w:p w14:paraId="48B6EC7A" w14:textId="589F7B3A" w:rsidR="00AE35A6" w:rsidRDefault="00AE35A6" w:rsidP="00E649A9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9473EA0" wp14:editId="280A30FD">
                  <wp:extent cx="3181350" cy="2610339"/>
                  <wp:effectExtent l="19050" t="19050" r="19050" b="1905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6160" cy="263890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6" w:type="dxa"/>
          </w:tcPr>
          <w:p w14:paraId="2C9AE474" w14:textId="2DB9AC53" w:rsidR="00AE35A6" w:rsidRDefault="00AE35A6" w:rsidP="00AE35A6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62A0396" wp14:editId="7417E2F0">
                  <wp:extent cx="2905125" cy="2600125"/>
                  <wp:effectExtent l="19050" t="19050" r="9525" b="1016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8390" cy="26477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35A6" w14:paraId="76DD70EB" w14:textId="77777777" w:rsidTr="00E649A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4" w:type="dxa"/>
          </w:tcPr>
          <w:p w14:paraId="7CDCE6C3" w14:textId="5446E41C" w:rsidR="00AE35A6" w:rsidRDefault="00AE35A6" w:rsidP="00E649A9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EA9D72B" wp14:editId="7D88A420">
                  <wp:extent cx="3200400" cy="2640889"/>
                  <wp:effectExtent l="19050" t="19050" r="19050" b="2667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2788" cy="266761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6" w:type="dxa"/>
          </w:tcPr>
          <w:p w14:paraId="418DC578" w14:textId="2B6827F9" w:rsidR="00AE35A6" w:rsidRDefault="00AE35A6" w:rsidP="00AE35A6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5D235AD" wp14:editId="7D61D671">
                  <wp:extent cx="2914015" cy="2628900"/>
                  <wp:effectExtent l="19050" t="19050" r="19685" b="1905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6482" cy="264916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35A6" w14:paraId="42BE4CA7" w14:textId="77777777" w:rsidTr="00E649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4" w:type="dxa"/>
          </w:tcPr>
          <w:p w14:paraId="426E5381" w14:textId="73F85593" w:rsidR="00AE35A6" w:rsidRDefault="00AE35A6" w:rsidP="00E649A9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8F7DCC2" wp14:editId="2CE83048">
                  <wp:extent cx="3143250" cy="2582482"/>
                  <wp:effectExtent l="19050" t="19050" r="19050" b="2794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4937" cy="26003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6" w:type="dxa"/>
          </w:tcPr>
          <w:p w14:paraId="1D8642D3" w14:textId="68AC9637" w:rsidR="00AE35A6" w:rsidRDefault="00AE35A6" w:rsidP="00AE35A6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00B9944" wp14:editId="775CDA98">
                  <wp:extent cx="2985674" cy="2562225"/>
                  <wp:effectExtent l="19050" t="19050" r="24765" b="9525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8904" cy="259074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35A6" w14:paraId="6BC95C23" w14:textId="77777777" w:rsidTr="00E649A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4" w:type="dxa"/>
          </w:tcPr>
          <w:p w14:paraId="03A2E5A2" w14:textId="692971EC" w:rsidR="00AE35A6" w:rsidRDefault="00AE35A6" w:rsidP="00E649A9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6044DC9" wp14:editId="572714E6">
                  <wp:extent cx="3086100" cy="2832336"/>
                  <wp:effectExtent l="19050" t="19050" r="19050" b="2540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9081" cy="285342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6" w:type="dxa"/>
          </w:tcPr>
          <w:p w14:paraId="1B501F31" w14:textId="05FDB021" w:rsidR="00AE35A6" w:rsidRDefault="00AE35A6" w:rsidP="00AE35A6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05A9576" wp14:editId="09619BFD">
                  <wp:extent cx="2971800" cy="2832100"/>
                  <wp:effectExtent l="19050" t="19050" r="19050" b="2540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8326" cy="287643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35A6" w14:paraId="66A1760C" w14:textId="77777777" w:rsidTr="00E649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4" w:type="dxa"/>
          </w:tcPr>
          <w:p w14:paraId="543E70BD" w14:textId="0FFD77A7" w:rsidR="00AE35A6" w:rsidRDefault="00AE35A6" w:rsidP="00E649A9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9E407A8" wp14:editId="364E644A">
                  <wp:extent cx="3209925" cy="3152775"/>
                  <wp:effectExtent l="19050" t="19050" r="28575" b="28575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9925" cy="31527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6" w:type="dxa"/>
          </w:tcPr>
          <w:p w14:paraId="7A77F290" w14:textId="7B191B70" w:rsidR="00AE35A6" w:rsidRDefault="00AE35A6" w:rsidP="00AE35A6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CE7B51A" wp14:editId="6C06E3F3">
                  <wp:extent cx="2962275" cy="3152775"/>
                  <wp:effectExtent l="19050" t="19050" r="28575" b="28575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2275" cy="31527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35A6" w14:paraId="0329DE2A" w14:textId="77777777" w:rsidTr="00E649A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4" w:type="dxa"/>
          </w:tcPr>
          <w:p w14:paraId="33491C5B" w14:textId="0C54FCA0" w:rsidR="00AE35A6" w:rsidRDefault="00AE35A6" w:rsidP="00E649A9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36C4E22" wp14:editId="27B076D5">
                  <wp:extent cx="3171825" cy="2875788"/>
                  <wp:effectExtent l="19050" t="19050" r="9525" b="2032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9049" cy="288233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6" w:type="dxa"/>
          </w:tcPr>
          <w:p w14:paraId="16D1A168" w14:textId="6488CA99" w:rsidR="00AE35A6" w:rsidRDefault="00AE35A6" w:rsidP="00AE35A6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ED128E5" wp14:editId="19C2F2B5">
                  <wp:extent cx="3228975" cy="2880586"/>
                  <wp:effectExtent l="19050" t="19050" r="9525" b="1524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1806" cy="289203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35A6" w14:paraId="57DA71EB" w14:textId="77777777" w:rsidTr="00E649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4" w:type="dxa"/>
          </w:tcPr>
          <w:p w14:paraId="3B9B132E" w14:textId="4D172B83" w:rsidR="00AE35A6" w:rsidRDefault="00AE35A6" w:rsidP="00E649A9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CED1CD4" wp14:editId="75756A4C">
                  <wp:extent cx="3171825" cy="2807150"/>
                  <wp:effectExtent l="19050" t="19050" r="9525" b="12700"/>
                  <wp:docPr id="192" name="Picture 1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1827" cy="281600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6" w:type="dxa"/>
          </w:tcPr>
          <w:p w14:paraId="473BAFF7" w14:textId="2F5DDBC1" w:rsidR="00AE35A6" w:rsidRDefault="00AE35A6" w:rsidP="00AE35A6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EC45926" wp14:editId="5615A51F">
                  <wp:extent cx="3171825" cy="2799715"/>
                  <wp:effectExtent l="19050" t="19050" r="28575" b="19685"/>
                  <wp:docPr id="193" name="Picture 1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6142" cy="283000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35A6" w14:paraId="7437393A" w14:textId="77777777" w:rsidTr="00E649A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4" w:type="dxa"/>
          </w:tcPr>
          <w:p w14:paraId="410D05A5" w14:textId="2DEFBB62" w:rsidR="00AE35A6" w:rsidRDefault="00AE35A6" w:rsidP="00E649A9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0F474EB" wp14:editId="1D2B0A68">
                  <wp:extent cx="3219450" cy="2821940"/>
                  <wp:effectExtent l="19050" t="19050" r="19050" b="16510"/>
                  <wp:docPr id="194" name="Picture 1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9462" cy="283071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6" w:type="dxa"/>
          </w:tcPr>
          <w:p w14:paraId="2B9E5532" w14:textId="422B4B05" w:rsidR="00AE35A6" w:rsidRDefault="00AE35A6" w:rsidP="00AE35A6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1E9E2EC" wp14:editId="771B1069">
                  <wp:extent cx="3171246" cy="2800350"/>
                  <wp:effectExtent l="19050" t="19050" r="10160" b="19050"/>
                  <wp:docPr id="195" name="Picture 1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7898" cy="28238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35A6" w14:paraId="48FB857E" w14:textId="77777777" w:rsidTr="00E649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4" w:type="dxa"/>
          </w:tcPr>
          <w:p w14:paraId="3C0CAA74" w14:textId="063D1DD7" w:rsidR="00AE35A6" w:rsidRDefault="00AE35A6" w:rsidP="00E649A9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1AE77A7" wp14:editId="3D1AC760">
                  <wp:extent cx="3124200" cy="2910214"/>
                  <wp:effectExtent l="19050" t="19050" r="19050" b="23495"/>
                  <wp:docPr id="198" name="Picture 1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5560" cy="293011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6" w:type="dxa"/>
          </w:tcPr>
          <w:p w14:paraId="4CF4089E" w14:textId="4B737E71" w:rsidR="00AE35A6" w:rsidRDefault="00AE35A6" w:rsidP="00AE35A6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8C68899" wp14:editId="2DBF4A96">
                  <wp:extent cx="3114675" cy="2891585"/>
                  <wp:effectExtent l="19050" t="19050" r="9525" b="23495"/>
                  <wp:docPr id="197" name="Picture 1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5045" cy="291049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35A6" w14:paraId="6DCE11EF" w14:textId="77777777" w:rsidTr="00E649A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4" w:type="dxa"/>
          </w:tcPr>
          <w:p w14:paraId="4A2C0811" w14:textId="0F7FB722" w:rsidR="00AE35A6" w:rsidRDefault="00AE35A6" w:rsidP="00E649A9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1A15059" wp14:editId="1C213B16">
                  <wp:extent cx="3105150" cy="2747184"/>
                  <wp:effectExtent l="19050" t="19050" r="19050" b="15240"/>
                  <wp:docPr id="199" name="Picture 1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9172" cy="275959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6" w:type="dxa"/>
          </w:tcPr>
          <w:p w14:paraId="163E4447" w14:textId="1566F614" w:rsidR="00AE35A6" w:rsidRDefault="00AE35A6" w:rsidP="00AE35A6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9FB0BCC" wp14:editId="5E2E1989">
                  <wp:extent cx="3028950" cy="2767693"/>
                  <wp:effectExtent l="19050" t="19050" r="19050" b="13970"/>
                  <wp:docPr id="200" name="Picture 2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8596" cy="279478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8B3B3A" w14:textId="715A5F31" w:rsidR="00AE35A6" w:rsidRDefault="00AE35A6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50C2226D" w14:textId="65FB7F8B" w:rsidR="00AD5A3C" w:rsidRDefault="00BF10B0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  <w:r w:rsidRPr="00BF10B0">
        <w:rPr>
          <w:rFonts w:ascii="Segoe UI Historic" w:hAnsi="Segoe UI Historic" w:cs="Segoe UI Historic"/>
          <w:b/>
          <w:iCs/>
          <w:sz w:val="24"/>
          <w:szCs w:val="24"/>
        </w:rPr>
        <w:t>Q2.</w:t>
      </w:r>
    </w:p>
    <w:p w14:paraId="7C58E6E9" w14:textId="777DFFB0" w:rsidR="00AD5A3C" w:rsidRDefault="00AD5A3C" w:rsidP="00AD2423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Here, the path dependent derivative used is </w:t>
      </w:r>
      <w:r w:rsidRPr="00AD5A3C">
        <w:rPr>
          <w:rFonts w:ascii="Segoe UI Historic" w:hAnsi="Segoe UI Historic" w:cs="Segoe UI Historic"/>
          <w:b/>
          <w:iCs/>
          <w:sz w:val="24"/>
          <w:szCs w:val="24"/>
        </w:rPr>
        <w:t>Asian Option</w:t>
      </w:r>
      <w:r>
        <w:rPr>
          <w:rFonts w:ascii="Segoe UI Historic" w:hAnsi="Segoe UI Historic" w:cs="Segoe UI Historic"/>
          <w:bCs/>
          <w:iCs/>
          <w:sz w:val="24"/>
          <w:szCs w:val="24"/>
        </w:rPr>
        <w:t>.</w:t>
      </w:r>
    </w:p>
    <w:p w14:paraId="7994D1A9" w14:textId="1A6DA3AB" w:rsidR="00AD5A3C" w:rsidRDefault="00AD5A3C" w:rsidP="00AD2423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>The</w:t>
      </w:r>
      <w:r w:rsidR="00AD2423">
        <w:rPr>
          <w:rFonts w:ascii="Segoe UI Historic" w:hAnsi="Segoe UI Historic" w:cs="Segoe UI Historic"/>
          <w:bCs/>
          <w:iCs/>
          <w:sz w:val="24"/>
          <w:szCs w:val="24"/>
        </w:rPr>
        <w:t xml:space="preserve"> initial Asian option price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</w:t>
      </w:r>
      <w:r w:rsidR="00AD2423">
        <w:rPr>
          <w:rFonts w:ascii="Segoe UI Historic" w:hAnsi="Segoe UI Historic" w:cs="Segoe UI Historic"/>
          <w:bCs/>
          <w:iCs/>
          <w:sz w:val="24"/>
          <w:szCs w:val="24"/>
        </w:rPr>
        <w:t xml:space="preserve">was </w:t>
      </w:r>
      <w:r>
        <w:rPr>
          <w:rFonts w:ascii="Segoe UI Historic" w:hAnsi="Segoe UI Historic" w:cs="Segoe UI Historic"/>
          <w:bCs/>
          <w:iCs/>
          <w:sz w:val="24"/>
          <w:szCs w:val="24"/>
        </w:rPr>
        <w:t>calculated as follows:</w:t>
      </w:r>
    </w:p>
    <w:p w14:paraId="21B1929D" w14:textId="77777777" w:rsidR="00AD2423" w:rsidRDefault="00AD2423" w:rsidP="00AD2423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78DC9EBB" w14:textId="1F529E1C" w:rsidR="00AD2423" w:rsidRPr="00AD2423" w:rsidRDefault="00AD2423" w:rsidP="00AD2423">
      <w:pPr>
        <w:spacing w:before="13"/>
        <w:rPr>
          <w:rFonts w:ascii="LM Roman 10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H</m:t>
          </m:r>
          <m:d>
            <m:d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e>
          </m:d>
          <m:r>
            <w:rPr>
              <w:rFonts w:ascii="Cambria Math" w:hAnsi="Cambria Math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bCs/>
                      <w:i/>
                      <w:iCs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rT</m:t>
                  </m:r>
                </m:sup>
              </m:sSup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over all paths</m:t>
              </m:r>
            </m:sub>
            <m:sup/>
            <m:e>
              <m:sSup>
                <m:sSupPr>
                  <m:ctrlPr>
                    <w:rPr>
                      <w:rFonts w:ascii="Cambria Math" w:hAnsi="Cambria Math"/>
                      <w:bCs/>
                      <w:i/>
                      <w:iCs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ups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bCs/>
                      <w:i/>
                      <w:iCs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-p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M-ups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f(</m:t>
              </m:r>
              <m:sSub>
                <m:sSubPr>
                  <m:ctrlPr>
                    <w:rPr>
                      <w:rFonts w:ascii="Cambria Math" w:hAnsi="Cambria Math"/>
                      <w:bCs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avg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nary>
          <m:r>
            <w:rPr>
              <w:rFonts w:ascii="Cambria Math" w:hAnsi="Cambria Math"/>
              <w:sz w:val="24"/>
              <w:szCs w:val="24"/>
            </w:rPr>
            <m:t xml:space="preserve"> </m:t>
          </m:r>
        </m:oMath>
      </m:oMathPara>
    </w:p>
    <w:p w14:paraId="3F886580" w14:textId="732DCC49" w:rsidR="00AD2423" w:rsidRPr="00AD2423" w:rsidRDefault="00376A15" w:rsidP="00AD2423">
      <w:pPr>
        <w:spacing w:before="13"/>
        <w:rPr>
          <w:rFonts w:ascii="LM Roman 10"/>
          <w:sz w:val="24"/>
          <w:szCs w:val="24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ups</m:t>
          </m:r>
          <m:r>
            <w:rPr>
              <w:rFonts w:ascii="Cambria Math" w:hAnsi="Cambria Math"/>
              <w:sz w:val="24"/>
              <w:szCs w:val="24"/>
            </w:rPr>
            <m:t xml:space="preserve"> represents the numebr of ups in the path</m:t>
          </m:r>
        </m:oMath>
      </m:oMathPara>
    </w:p>
    <w:p w14:paraId="4AE9C2CF" w14:textId="03D70104" w:rsidR="00AD2423" w:rsidRPr="00376A15" w:rsidRDefault="0022174A" w:rsidP="00AD2423">
      <w:pPr>
        <w:spacing w:before="13"/>
        <w:rPr>
          <w:rFonts w:ascii="LM Roman 10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i/>
                  <w:iCs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avg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 represents the average stock price over the path</m:t>
          </m:r>
        </m:oMath>
      </m:oMathPara>
    </w:p>
    <w:p w14:paraId="6A4EB7A3" w14:textId="62902450" w:rsidR="00376A15" w:rsidRPr="00AD2423" w:rsidRDefault="0022174A" w:rsidP="00AD2423">
      <w:pPr>
        <w:spacing w:before="13"/>
        <w:rPr>
          <w:rFonts w:ascii="LM Roman 10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 xml:space="preserve">For a particular path, 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avg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=0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=M</m:t>
                  </m:r>
                </m:sup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(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T*i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M</m:t>
                      </m:r>
                    </m:den>
                  </m:f>
                  <m:r>
                    <w:rPr>
                      <w:rFonts w:ascii="Cambria Math" w:hAnsi="Cambria Math"/>
                      <w:sz w:val="24"/>
                      <w:szCs w:val="24"/>
                    </w:rPr>
                    <m:t>)</m:t>
                  </m:r>
                </m:e>
              </m:nary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M+1</m:t>
              </m:r>
            </m:den>
          </m:f>
        </m:oMath>
      </m:oMathPara>
    </w:p>
    <w:p w14:paraId="0B2BD9B8" w14:textId="1ACB49B2" w:rsidR="00AD2423" w:rsidRPr="00AD2423" w:rsidRDefault="00376A15" w:rsidP="00AD2423">
      <w:pPr>
        <w:spacing w:before="13"/>
        <w:rPr>
          <w:rFonts w:ascii="LM Roman 10"/>
          <w:sz w:val="24"/>
          <w:szCs w:val="24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f</m:t>
          </m:r>
          <m:r>
            <w:rPr>
              <w:rFonts w:ascii="Cambria Math" w:hAnsi="Cambria Math"/>
              <w:sz w:val="24"/>
              <w:szCs w:val="24"/>
            </w:rPr>
            <m:t xml:space="preserve"> represents the payoff:</m:t>
          </m:r>
        </m:oMath>
      </m:oMathPara>
    </w:p>
    <w:p w14:paraId="4E634B84" w14:textId="77777777" w:rsidR="00376A15" w:rsidRPr="00376A15" w:rsidRDefault="00AD2423" w:rsidP="00AD2423">
      <w:pPr>
        <w:spacing w:before="13"/>
        <w:rPr>
          <w:rFonts w:ascii="LM Roman 10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for Asian Call, f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Cs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avg</m:t>
                  </m:r>
                </m:sub>
              </m:sSub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max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Cs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avg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-K,0</m:t>
              </m:r>
            </m:e>
          </m:d>
          <m:r>
            <w:rPr>
              <w:rFonts w:ascii="Cambria Math" w:hAnsi="Cambria Math"/>
              <w:sz w:val="24"/>
              <w:szCs w:val="24"/>
            </w:rPr>
            <m:t xml:space="preserve"> and for Asian Put, f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Cs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avg</m:t>
                  </m:r>
                </m:sub>
              </m:sSub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func>
            <m:funcPr>
              <m:ctrlPr>
                <w:rPr>
                  <w:rFonts w:ascii="Cambria Math" w:hAnsi="Cambria Math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-S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vg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,0</m:t>
                  </m:r>
                </m:e>
              </m:d>
            </m:e>
          </m:func>
          <m:r>
            <w:rPr>
              <w:rFonts w:ascii="Cambria Math" w:hAnsi="Cambria Math"/>
              <w:sz w:val="24"/>
              <w:szCs w:val="24"/>
            </w:rPr>
            <m:t xml:space="preserve">  </m:t>
          </m:r>
        </m:oMath>
      </m:oMathPara>
    </w:p>
    <w:p w14:paraId="060A975B" w14:textId="638A5ECA" w:rsidR="00AD2423" w:rsidRPr="00AD2423" w:rsidRDefault="00AD2423" w:rsidP="00AD2423">
      <w:pPr>
        <w:spacing w:before="13"/>
        <w:rPr>
          <w:rFonts w:ascii="LM Roman 10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 xml:space="preserve"> </m:t>
          </m:r>
        </m:oMath>
      </m:oMathPara>
    </w:p>
    <w:p w14:paraId="7E8D1925" w14:textId="41E5C4D3" w:rsidR="00AD2423" w:rsidRPr="00AD2423" w:rsidRDefault="00AD2423" w:rsidP="00AD2423">
      <w:pPr>
        <w:spacing w:before="13"/>
        <w:rPr>
          <w:rFonts w:ascii="LM Roman 10"/>
          <w:sz w:val="24"/>
          <w:szCs w:val="24"/>
        </w:rPr>
      </w:pPr>
      <w:r>
        <w:rPr>
          <w:rFonts w:ascii="LM Roman 10"/>
          <w:sz w:val="24"/>
          <w:szCs w:val="24"/>
        </w:rPr>
        <w:t xml:space="preserve">Each possible path was explored (which was required to compute the average), and hence the time complexity </w:t>
      </w:r>
      <w:r>
        <w:rPr>
          <w:rFonts w:ascii="LM Roman 10"/>
          <w:sz w:val="24"/>
          <w:szCs w:val="24"/>
        </w:rPr>
        <w:lastRenderedPageBreak/>
        <w:t>for finding the required option price was exponential (2</w:t>
      </w:r>
      <w:r>
        <w:rPr>
          <w:rFonts w:ascii="LM Roman 10"/>
          <w:sz w:val="24"/>
          <w:szCs w:val="24"/>
          <w:vertAlign w:val="superscript"/>
        </w:rPr>
        <w:t>M</w:t>
      </w:r>
      <w:r>
        <w:rPr>
          <w:rFonts w:ascii="LM Roman 10"/>
          <w:sz w:val="24"/>
          <w:szCs w:val="24"/>
        </w:rPr>
        <w:t xml:space="preserve">).  Hence, the value of M was reduced from </w:t>
      </w:r>
      <w:r w:rsidRPr="00376A15">
        <w:rPr>
          <w:rFonts w:ascii="LM Roman 10"/>
          <w:b/>
          <w:bCs/>
          <w:sz w:val="24"/>
          <w:szCs w:val="24"/>
        </w:rPr>
        <w:t>100 to 10</w:t>
      </w:r>
      <w:r>
        <w:rPr>
          <w:rFonts w:ascii="LM Roman 10"/>
          <w:sz w:val="24"/>
          <w:szCs w:val="24"/>
        </w:rPr>
        <w:t xml:space="preserve"> to accommodate the high time complexities.</w:t>
      </w:r>
    </w:p>
    <w:p w14:paraId="31A4D341" w14:textId="1B329D14" w:rsidR="00AD2423" w:rsidRDefault="00AD2423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7FC0D7C3" w14:textId="066151A9" w:rsidR="00376A15" w:rsidRDefault="00376A15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proofErr w:type="gramStart"/>
      <w:r w:rsidRPr="00376A15">
        <w:rPr>
          <w:rFonts w:ascii="Segoe UI Historic" w:hAnsi="Segoe UI Historic" w:cs="Segoe UI Historic"/>
          <w:bCs/>
          <w:iCs/>
          <w:sz w:val="24"/>
          <w:szCs w:val="24"/>
        </w:rPr>
        <w:t>S</w:t>
      </w:r>
      <w:r>
        <w:rPr>
          <w:rFonts w:ascii="Segoe UI Historic" w:hAnsi="Segoe UI Historic" w:cs="Segoe UI Historic"/>
          <w:bCs/>
          <w:iCs/>
          <w:sz w:val="24"/>
          <w:szCs w:val="24"/>
        </w:rPr>
        <w:t>(</w:t>
      </w:r>
      <w:proofErr w:type="gramEnd"/>
      <w:r w:rsidRPr="00376A15">
        <w:rPr>
          <w:rFonts w:ascii="Segoe UI Historic" w:hAnsi="Segoe UI Historic" w:cs="Segoe UI Historic"/>
          <w:bCs/>
          <w:iCs/>
          <w:sz w:val="24"/>
          <w:szCs w:val="24"/>
        </w:rPr>
        <w:t>0) = 100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</w:t>
      </w:r>
      <w:r w:rsidRPr="00376A15">
        <w:rPr>
          <w:rFonts w:ascii="Segoe UI Historic" w:hAnsi="Segoe UI Historic" w:cs="Segoe UI Historic"/>
          <w:bCs/>
          <w:iCs/>
          <w:sz w:val="24"/>
          <w:szCs w:val="24"/>
        </w:rPr>
        <w:t>;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</w:t>
      </w:r>
      <w:r w:rsidRPr="00376A15">
        <w:rPr>
          <w:rFonts w:ascii="Segoe UI Historic" w:hAnsi="Segoe UI Historic" w:cs="Segoe UI Historic"/>
          <w:bCs/>
          <w:iCs/>
          <w:sz w:val="24"/>
          <w:szCs w:val="24"/>
        </w:rPr>
        <w:t>K= 100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</w:t>
      </w:r>
      <w:r w:rsidRPr="00376A15">
        <w:rPr>
          <w:rFonts w:ascii="Segoe UI Historic" w:hAnsi="Segoe UI Historic" w:cs="Segoe UI Historic"/>
          <w:bCs/>
          <w:iCs/>
          <w:sz w:val="24"/>
          <w:szCs w:val="24"/>
        </w:rPr>
        <w:t>;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</w:t>
      </w:r>
      <w:r w:rsidRPr="00376A15">
        <w:rPr>
          <w:rFonts w:ascii="Segoe UI Historic" w:hAnsi="Segoe UI Historic" w:cs="Segoe UI Historic"/>
          <w:bCs/>
          <w:iCs/>
          <w:sz w:val="24"/>
          <w:szCs w:val="24"/>
        </w:rPr>
        <w:t>T= 1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</w:t>
      </w:r>
      <w:r w:rsidRPr="00376A15">
        <w:rPr>
          <w:rFonts w:ascii="Segoe UI Historic" w:hAnsi="Segoe UI Historic" w:cs="Segoe UI Historic"/>
          <w:bCs/>
          <w:iCs/>
          <w:sz w:val="24"/>
          <w:szCs w:val="24"/>
        </w:rPr>
        <w:t>;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</w:t>
      </w:r>
      <w:r w:rsidRPr="00376A15">
        <w:rPr>
          <w:rFonts w:ascii="Segoe UI Historic" w:hAnsi="Segoe UI Historic" w:cs="Segoe UI Historic"/>
          <w:bCs/>
          <w:iCs/>
          <w:sz w:val="24"/>
          <w:szCs w:val="24"/>
        </w:rPr>
        <w:t>M= 10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</w:t>
      </w:r>
      <w:r w:rsidRPr="00376A15">
        <w:rPr>
          <w:rFonts w:ascii="Segoe UI Historic" w:hAnsi="Segoe UI Historic" w:cs="Segoe UI Historic"/>
          <w:bCs/>
          <w:iCs/>
          <w:sz w:val="24"/>
          <w:szCs w:val="24"/>
        </w:rPr>
        <w:t>;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</w:t>
      </w:r>
      <w:r w:rsidRPr="00376A15">
        <w:rPr>
          <w:rFonts w:ascii="Segoe UI Historic" w:hAnsi="Segoe UI Historic" w:cs="Segoe UI Historic"/>
          <w:bCs/>
          <w:iCs/>
          <w:sz w:val="24"/>
          <w:szCs w:val="24"/>
        </w:rPr>
        <w:t>r= 8%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</w:t>
      </w:r>
      <w:r w:rsidRPr="00376A15">
        <w:rPr>
          <w:rFonts w:ascii="Segoe UI Historic" w:hAnsi="Segoe UI Historic" w:cs="Segoe UI Historic"/>
          <w:bCs/>
          <w:iCs/>
          <w:sz w:val="24"/>
          <w:szCs w:val="24"/>
        </w:rPr>
        <w:t>;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</w:t>
      </w:r>
      <w:r w:rsidRPr="00376A15">
        <w:rPr>
          <w:rFonts w:ascii="Calibri" w:hAnsi="Calibri" w:cs="Calibri"/>
          <w:bCs/>
          <w:iCs/>
          <w:sz w:val="24"/>
          <w:szCs w:val="24"/>
        </w:rPr>
        <w:t>σ</w:t>
      </w:r>
      <w:r w:rsidRPr="00376A15">
        <w:rPr>
          <w:rFonts w:ascii="Segoe UI Historic" w:hAnsi="Segoe UI Historic" w:cs="Segoe UI Historic"/>
          <w:bCs/>
          <w:iCs/>
          <w:sz w:val="24"/>
          <w:szCs w:val="24"/>
        </w:rPr>
        <w:t>= 20%</w:t>
      </w:r>
      <w:r>
        <w:rPr>
          <w:rFonts w:ascii="Segoe UI Historic" w:hAnsi="Segoe UI Historic" w:cs="Segoe UI Historic"/>
          <w:bCs/>
          <w:iCs/>
          <w:sz w:val="24"/>
          <w:szCs w:val="24"/>
        </w:rPr>
        <w:t>.</w:t>
      </w:r>
    </w:p>
    <w:p w14:paraId="1A24590D" w14:textId="46EE02FB" w:rsidR="00376A15" w:rsidRDefault="00376A15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Using the above parameters, the option prices calculated are as follows: </w:t>
      </w:r>
    </w:p>
    <w:p w14:paraId="33F53FDC" w14:textId="77777777" w:rsidR="00376A15" w:rsidRDefault="00376A15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092981A0" w14:textId="65771BE2" w:rsidR="00F70907" w:rsidRDefault="004450DE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noProof/>
        </w:rPr>
        <w:drawing>
          <wp:inline distT="0" distB="0" distL="0" distR="0" wp14:anchorId="3899B7B4" wp14:editId="481DBA4B">
            <wp:extent cx="3733800" cy="1314450"/>
            <wp:effectExtent l="19050" t="19050" r="19050" b="190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13144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8313054" w14:textId="2103EF84" w:rsidR="00F70907" w:rsidRDefault="00F70907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2F08600A" w14:textId="2688063C" w:rsidR="00376A15" w:rsidRDefault="00376A15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>Similar to Q1,</w:t>
      </w:r>
    </w:p>
    <w:p w14:paraId="13B4FABD" w14:textId="77777777" w:rsidR="00376A15" w:rsidRDefault="00376A15" w:rsidP="00376A15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The graph of the initial option prices was observed by varying a single parameter (2-D Plots) and two parameters (3-D Plots). All possible combinations have been explored. In most of the cases, Put and Call option prices have been plotted in the same graph for better comparisons. </w:t>
      </w:r>
    </w:p>
    <w:p w14:paraId="57390FE3" w14:textId="432350DB" w:rsidR="00376A15" w:rsidRDefault="00376A15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3CE1AFC9" w14:textId="77777777" w:rsidR="00376A15" w:rsidRDefault="00376A15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</w:p>
    <w:tbl>
      <w:tblPr>
        <w:tblStyle w:val="GridTable4-Accent5"/>
        <w:tblW w:w="0" w:type="auto"/>
        <w:jc w:val="center"/>
        <w:tblLook w:val="04A0" w:firstRow="1" w:lastRow="0" w:firstColumn="1" w:lastColumn="0" w:noHBand="0" w:noVBand="1"/>
      </w:tblPr>
      <w:tblGrid>
        <w:gridCol w:w="5468"/>
        <w:gridCol w:w="5322"/>
      </w:tblGrid>
      <w:tr w:rsidR="00BF10B0" w14:paraId="62578091" w14:textId="77777777" w:rsidTr="00376A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68" w:type="dxa"/>
          </w:tcPr>
          <w:p w14:paraId="5D13D0E5" w14:textId="77777777" w:rsidR="00BF10B0" w:rsidRDefault="00BF10B0" w:rsidP="005B14C6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  <w:t>Set 1</w:t>
            </w:r>
          </w:p>
        </w:tc>
        <w:tc>
          <w:tcPr>
            <w:tcW w:w="5322" w:type="dxa"/>
          </w:tcPr>
          <w:p w14:paraId="5C41C60B" w14:textId="77777777" w:rsidR="00BF10B0" w:rsidRDefault="00BF10B0" w:rsidP="005B14C6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  <w:t>Set 2</w:t>
            </w:r>
          </w:p>
        </w:tc>
      </w:tr>
      <w:tr w:rsidR="00BF10B0" w14:paraId="4E4722BB" w14:textId="77777777" w:rsidTr="00376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68" w:type="dxa"/>
          </w:tcPr>
          <w:p w14:paraId="5799E378" w14:textId="1A09AB7A" w:rsidR="00BF10B0" w:rsidRDefault="00BF10B0" w:rsidP="005B14C6">
            <w:pPr>
              <w:spacing w:before="13"/>
              <w:jc w:val="center"/>
              <w:rPr>
                <w:rFonts w:ascii="Segoe UI Historic" w:hAnsi="Segoe UI Historic" w:cs="Segoe UI Historic"/>
                <w:i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0041D46" wp14:editId="5CF1412F">
                  <wp:extent cx="3181350" cy="2149034"/>
                  <wp:effectExtent l="19050" t="19050" r="19050" b="2286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3066" cy="217721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2" w:type="dxa"/>
          </w:tcPr>
          <w:p w14:paraId="45B866A8" w14:textId="4B672C70" w:rsidR="00BF10B0" w:rsidRDefault="00BF10B0" w:rsidP="005B14C6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i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020ACB0" wp14:editId="6F8E2BCA">
                  <wp:extent cx="3095625" cy="2151104"/>
                  <wp:effectExtent l="19050" t="19050" r="9525" b="2095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3763" cy="218455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10B0" w14:paraId="6F380663" w14:textId="77777777" w:rsidTr="00376A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68" w:type="dxa"/>
          </w:tcPr>
          <w:p w14:paraId="63D5E399" w14:textId="2759E178" w:rsidR="00BF10B0" w:rsidRDefault="00BF10B0" w:rsidP="005B14C6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E2B7A15" wp14:editId="1762BE8C">
                  <wp:extent cx="3171825" cy="2104325"/>
                  <wp:effectExtent l="19050" t="19050" r="9525" b="1079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6122" cy="211381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2" w:type="dxa"/>
          </w:tcPr>
          <w:p w14:paraId="1F893EB9" w14:textId="225B4951" w:rsidR="00BF10B0" w:rsidRDefault="00BF10B0" w:rsidP="005B14C6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3186C76" wp14:editId="171E7F92">
                  <wp:extent cx="2943225" cy="2103156"/>
                  <wp:effectExtent l="19050" t="19050" r="9525" b="1143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0635" cy="215132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10B0" w14:paraId="7E6AF415" w14:textId="77777777" w:rsidTr="00376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68" w:type="dxa"/>
          </w:tcPr>
          <w:p w14:paraId="6570F393" w14:textId="6E722148" w:rsidR="00BF10B0" w:rsidRDefault="00BF10B0" w:rsidP="005B14C6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B73A964" wp14:editId="3C0C577C">
                  <wp:extent cx="3171825" cy="2142095"/>
                  <wp:effectExtent l="19050" t="19050" r="9525" b="1079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2276" cy="217616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2" w:type="dxa"/>
          </w:tcPr>
          <w:p w14:paraId="393D441E" w14:textId="05D19402" w:rsidR="00BF10B0" w:rsidRDefault="00BF10B0" w:rsidP="00BF10B0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B9D1D98" wp14:editId="59529E27">
                  <wp:extent cx="2996825" cy="2152650"/>
                  <wp:effectExtent l="19050" t="19050" r="13335" b="190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9114" cy="218302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10B0" w14:paraId="163270A3" w14:textId="77777777" w:rsidTr="00376A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68" w:type="dxa"/>
          </w:tcPr>
          <w:p w14:paraId="069827A3" w14:textId="76828565" w:rsidR="00BF10B0" w:rsidRDefault="00BF10B0" w:rsidP="005B14C6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84462BD" wp14:editId="09C3C297">
                  <wp:extent cx="2997762" cy="2057400"/>
                  <wp:effectExtent l="19050" t="19050" r="12700" b="1905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6694" cy="207039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2" w:type="dxa"/>
          </w:tcPr>
          <w:p w14:paraId="16354F5D" w14:textId="399A9A00" w:rsidR="00BF10B0" w:rsidRDefault="00BF10B0" w:rsidP="00BF10B0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B12CDB5" wp14:editId="0443FC6F">
                  <wp:extent cx="2962004" cy="2066925"/>
                  <wp:effectExtent l="19050" t="19050" r="10160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5763" cy="209048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10B0" w14:paraId="00B9D889" w14:textId="77777777" w:rsidTr="00376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68" w:type="dxa"/>
          </w:tcPr>
          <w:p w14:paraId="0E213CA9" w14:textId="54CF59F4" w:rsidR="00BF10B0" w:rsidRDefault="00BF10B0" w:rsidP="005B14C6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1BAC0FB" wp14:editId="42651164">
                  <wp:extent cx="3171825" cy="2102467"/>
                  <wp:effectExtent l="19050" t="19050" r="9525" b="1270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9522" cy="211419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2" w:type="dxa"/>
          </w:tcPr>
          <w:p w14:paraId="2C20C888" w14:textId="3E22E6C4" w:rsidR="00BF10B0" w:rsidRDefault="00BF10B0" w:rsidP="00BF10B0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BFBCFA8" wp14:editId="3D8CBE40">
                  <wp:extent cx="3276600" cy="2109425"/>
                  <wp:effectExtent l="19050" t="19050" r="19050" b="2476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0141" cy="213101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10B0" w14:paraId="08B8068B" w14:textId="77777777" w:rsidTr="00376A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68" w:type="dxa"/>
          </w:tcPr>
          <w:p w14:paraId="00FF088E" w14:textId="5364BFA8" w:rsidR="00BF10B0" w:rsidRDefault="00BF10B0" w:rsidP="005B14C6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B196081" wp14:editId="6087B860">
                  <wp:extent cx="3200400" cy="2171032"/>
                  <wp:effectExtent l="19050" t="19050" r="19050" b="2032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5350" cy="222865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2" w:type="dxa"/>
          </w:tcPr>
          <w:p w14:paraId="52F7D520" w14:textId="7DFF37EB" w:rsidR="00BF10B0" w:rsidRDefault="00BF10B0" w:rsidP="00BF10B0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311326C" wp14:editId="0929A6ED">
                  <wp:extent cx="3162300" cy="2170572"/>
                  <wp:effectExtent l="19050" t="19050" r="19050" b="2032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1465" cy="220431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10B0" w14:paraId="03D485B4" w14:textId="77777777" w:rsidTr="00376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68" w:type="dxa"/>
          </w:tcPr>
          <w:p w14:paraId="59BDECAE" w14:textId="45F94A76" w:rsidR="00BF10B0" w:rsidRDefault="00BF10B0" w:rsidP="005B14C6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AA7CB1" wp14:editId="6B0F448A">
                  <wp:extent cx="3148721" cy="2255512"/>
                  <wp:effectExtent l="19050" t="19050" r="13970" b="1206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1483" cy="228614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2" w:type="dxa"/>
          </w:tcPr>
          <w:p w14:paraId="662DBDBA" w14:textId="2FD307CC" w:rsidR="00BF10B0" w:rsidRDefault="00BF10B0" w:rsidP="00BF10B0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DDEF85F" wp14:editId="04DE0CF5">
                  <wp:extent cx="3272790" cy="2238250"/>
                  <wp:effectExtent l="19050" t="19050" r="22860" b="1016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4531" cy="228731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10B0" w14:paraId="71A7A8FD" w14:textId="77777777" w:rsidTr="00376A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68" w:type="dxa"/>
          </w:tcPr>
          <w:p w14:paraId="534E2807" w14:textId="28EAE8D1" w:rsidR="00BF10B0" w:rsidRDefault="00BF10B0" w:rsidP="005B14C6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6F26A79" wp14:editId="4D2E0762">
                  <wp:extent cx="3092450" cy="2214194"/>
                  <wp:effectExtent l="19050" t="19050" r="12700" b="1524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5633" cy="223079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2" w:type="dxa"/>
          </w:tcPr>
          <w:p w14:paraId="7862641D" w14:textId="1E012969" w:rsidR="00BF10B0" w:rsidRDefault="00BF10B0" w:rsidP="00BF10B0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D9E755C" wp14:editId="37DF71E2">
                  <wp:extent cx="3111500" cy="2220757"/>
                  <wp:effectExtent l="19050" t="19050" r="12700" b="2730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5153" cy="224477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10B0" w14:paraId="7303F10C" w14:textId="77777777" w:rsidTr="00376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68" w:type="dxa"/>
          </w:tcPr>
          <w:p w14:paraId="5E60C3E2" w14:textId="2A7A9552" w:rsidR="00BF10B0" w:rsidRDefault="00BF10B0" w:rsidP="005B14C6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BBF2C80" wp14:editId="5533357A">
                  <wp:extent cx="3378200" cy="2287392"/>
                  <wp:effectExtent l="19050" t="19050" r="12700" b="1778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6677" cy="232698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2" w:type="dxa"/>
          </w:tcPr>
          <w:p w14:paraId="41479AA1" w14:textId="78A4B222" w:rsidR="00BF10B0" w:rsidRDefault="00BF10B0" w:rsidP="00BF10B0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152AC4C" wp14:editId="555ECF90">
                  <wp:extent cx="3067050" cy="2189848"/>
                  <wp:effectExtent l="19050" t="19050" r="19050" b="2032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6050" cy="221055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10B0" w14:paraId="7862BB0E" w14:textId="77777777" w:rsidTr="00376A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68" w:type="dxa"/>
          </w:tcPr>
          <w:p w14:paraId="0F0D3CBF" w14:textId="6210B7CC" w:rsidR="00BF10B0" w:rsidRDefault="00BF10B0" w:rsidP="005B14C6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66806DE" wp14:editId="62411540">
                  <wp:extent cx="2822623" cy="1943268"/>
                  <wp:effectExtent l="19050" t="19050" r="15875" b="1905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2623" cy="194326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2" w:type="dxa"/>
          </w:tcPr>
          <w:p w14:paraId="09E02E73" w14:textId="1EF5AFB3" w:rsidR="00BF10B0" w:rsidRDefault="00BF10B0" w:rsidP="00BF10B0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2621648" wp14:editId="0A8DE272">
                  <wp:extent cx="3035300" cy="2134581"/>
                  <wp:effectExtent l="19050" t="19050" r="12700" b="1841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9216" cy="214436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701595" w14:textId="6B37C805" w:rsidR="006903C4" w:rsidRDefault="00376A15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r w:rsidRPr="00AE35A6">
        <w:rPr>
          <w:rFonts w:ascii="Segoe UI Historic" w:hAnsi="Segoe UI Historic" w:cs="Segoe UI Historic"/>
          <w:b/>
          <w:iCs/>
          <w:color w:val="00B050"/>
          <w:sz w:val="24"/>
          <w:szCs w:val="24"/>
          <w:u w:val="single"/>
        </w:rPr>
        <w:lastRenderedPageBreak/>
        <w:t>Green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represents Asian Call Option Price and </w:t>
      </w:r>
      <w:r w:rsidRPr="00AE35A6">
        <w:rPr>
          <w:rFonts w:ascii="Segoe UI Historic" w:hAnsi="Segoe UI Historic" w:cs="Segoe UI Historic"/>
          <w:b/>
          <w:iCs/>
          <w:color w:val="FF0000"/>
          <w:sz w:val="24"/>
          <w:szCs w:val="24"/>
          <w:u w:val="single"/>
        </w:rPr>
        <w:t>Red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Represents Asian Put Option Price</w:t>
      </w:r>
    </w:p>
    <w:tbl>
      <w:tblPr>
        <w:tblStyle w:val="GridTable4-Accent5"/>
        <w:tblW w:w="0" w:type="auto"/>
        <w:jc w:val="center"/>
        <w:tblLook w:val="04A0" w:firstRow="1" w:lastRow="0" w:firstColumn="1" w:lastColumn="0" w:noHBand="0" w:noVBand="1"/>
      </w:tblPr>
      <w:tblGrid>
        <w:gridCol w:w="5395"/>
        <w:gridCol w:w="5395"/>
      </w:tblGrid>
      <w:tr w:rsidR="006903C4" w14:paraId="4275FBD8" w14:textId="77777777" w:rsidTr="006E43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67918DF2" w14:textId="77777777" w:rsidR="006903C4" w:rsidRDefault="006903C4" w:rsidP="006E432E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  <w:t>Set 1</w:t>
            </w:r>
          </w:p>
        </w:tc>
        <w:tc>
          <w:tcPr>
            <w:tcW w:w="5395" w:type="dxa"/>
          </w:tcPr>
          <w:p w14:paraId="55FF6942" w14:textId="77777777" w:rsidR="006903C4" w:rsidRDefault="006903C4" w:rsidP="006E432E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  <w:t>Set 2</w:t>
            </w:r>
          </w:p>
        </w:tc>
      </w:tr>
      <w:tr w:rsidR="006903C4" w14:paraId="3D62B57B" w14:textId="77777777" w:rsidTr="006E43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246B9258" w14:textId="6CD4F014" w:rsidR="006903C4" w:rsidRDefault="006903C4" w:rsidP="006E432E">
            <w:pPr>
              <w:spacing w:before="13"/>
              <w:jc w:val="center"/>
              <w:rPr>
                <w:rFonts w:ascii="Segoe UI Historic" w:hAnsi="Segoe UI Historic" w:cs="Segoe UI Historic"/>
                <w:i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00B2069" wp14:editId="1661F69F">
                  <wp:extent cx="3059770" cy="2864827"/>
                  <wp:effectExtent l="19050" t="19050" r="26670" b="1206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0787" cy="288450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4DD9F397" w14:textId="1C1CB072" w:rsidR="006903C4" w:rsidRDefault="006903C4" w:rsidP="006E432E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i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3A9CB40" wp14:editId="69AB366C">
                  <wp:extent cx="2937852" cy="2836837"/>
                  <wp:effectExtent l="19050" t="19050" r="15240" b="2095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2676" cy="285115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03C4" w14:paraId="10F9F90C" w14:textId="77777777" w:rsidTr="006E432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DBBD9FD" w14:textId="2BADE02E" w:rsidR="006903C4" w:rsidRDefault="006903C4" w:rsidP="006E432E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87E0021" wp14:editId="280CD1F9">
                  <wp:extent cx="3212955" cy="2807277"/>
                  <wp:effectExtent l="19050" t="19050" r="26035" b="1270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7447" cy="282867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6AA682EF" w14:textId="674797F7" w:rsidR="006903C4" w:rsidRDefault="006903C4" w:rsidP="006E432E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09DD38B" wp14:editId="3AAA4695">
                  <wp:extent cx="2797522" cy="2766353"/>
                  <wp:effectExtent l="19050" t="19050" r="22225" b="15240"/>
                  <wp:docPr id="196" name="Picture 1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8189" cy="278678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03C4" w14:paraId="717EB017" w14:textId="77777777" w:rsidTr="006E43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07BCE02C" w14:textId="39D71627" w:rsidR="006903C4" w:rsidRDefault="006903C4" w:rsidP="006E432E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B799A22" wp14:editId="1F6C41DA">
                  <wp:extent cx="2960956" cy="2654123"/>
                  <wp:effectExtent l="19050" t="19050" r="11430" b="13335"/>
                  <wp:docPr id="201" name="Picture 2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3726" cy="266556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73F0A1DE" w14:textId="25EB3AD6" w:rsidR="006903C4" w:rsidRDefault="006903C4" w:rsidP="006E432E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C3CDC03" wp14:editId="03B0D64C">
                  <wp:extent cx="2752285" cy="2705766"/>
                  <wp:effectExtent l="19050" t="19050" r="10160" b="18415"/>
                  <wp:docPr id="202" name="Picture 2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1603" cy="272475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03C4" w14:paraId="0D1F848C" w14:textId="77777777" w:rsidTr="006E432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41C9033F" w14:textId="43EC7D50" w:rsidR="006903C4" w:rsidRDefault="006903C4" w:rsidP="006E432E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2904405" wp14:editId="61812896">
                  <wp:extent cx="2905125" cy="2777427"/>
                  <wp:effectExtent l="19050" t="19050" r="9525" b="23495"/>
                  <wp:docPr id="203" name="Picture 2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3487" cy="280454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578E6758" w14:textId="0CF23B96" w:rsidR="006903C4" w:rsidRDefault="006903C4" w:rsidP="006E432E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3E49E9E" wp14:editId="7EAEE24D">
                  <wp:extent cx="3003682" cy="2776404"/>
                  <wp:effectExtent l="19050" t="19050" r="25400" b="24130"/>
                  <wp:docPr id="204" name="Picture 2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4012" cy="280443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03C4" w14:paraId="4D505FDD" w14:textId="77777777" w:rsidTr="006E43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5F2BF48" w14:textId="3BA7D800" w:rsidR="006903C4" w:rsidRDefault="006903C4" w:rsidP="006E432E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1164F98" wp14:editId="36C1A5B5">
                  <wp:extent cx="2890404" cy="3089415"/>
                  <wp:effectExtent l="19050" t="19050" r="24765" b="15875"/>
                  <wp:docPr id="205" name="Picture 2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8778" cy="30983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7CA12689" w14:textId="44009693" w:rsidR="006903C4" w:rsidRDefault="006903C4" w:rsidP="006E432E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59D6648" wp14:editId="4E32676A">
                  <wp:extent cx="2926030" cy="3076083"/>
                  <wp:effectExtent l="19050" t="19050" r="27305" b="10160"/>
                  <wp:docPr id="206" name="Picture 2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2284" cy="308265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03C4" w14:paraId="0A6843D3" w14:textId="77777777" w:rsidTr="006E432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2CF01701" w14:textId="66A44A43" w:rsidR="006903C4" w:rsidRDefault="006903C4" w:rsidP="006E432E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7C1D17E" wp14:editId="637ADFB6">
                  <wp:extent cx="3050195" cy="2854779"/>
                  <wp:effectExtent l="19050" t="19050" r="17145" b="22225"/>
                  <wp:docPr id="207" name="Picture 2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7194" cy="286133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11AF3A9D" w14:textId="508704EC" w:rsidR="006903C4" w:rsidRDefault="006903C4" w:rsidP="006E432E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6D4BDA1" wp14:editId="649C2858">
                  <wp:extent cx="3032909" cy="2814472"/>
                  <wp:effectExtent l="19050" t="19050" r="15240" b="24130"/>
                  <wp:docPr id="208" name="Picture 2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9136" cy="282025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03C4" w14:paraId="27E71ED4" w14:textId="77777777" w:rsidTr="006E43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664746A3" w14:textId="7FCD66D7" w:rsidR="006903C4" w:rsidRDefault="006903C4" w:rsidP="006E432E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5EF3D3F" wp14:editId="3E4B5C04">
                  <wp:extent cx="3127911" cy="3000981"/>
                  <wp:effectExtent l="19050" t="19050" r="15875" b="28575"/>
                  <wp:docPr id="209" name="Picture 2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8403" cy="301104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576DBC8C" w14:textId="0FCCCA50" w:rsidR="006903C4" w:rsidRDefault="006903C4" w:rsidP="006E432E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E7A0799" wp14:editId="3D760F17">
                  <wp:extent cx="3044784" cy="2991053"/>
                  <wp:effectExtent l="19050" t="19050" r="22860" b="19050"/>
                  <wp:docPr id="210" name="Picture 2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5495" cy="30015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03C4" w14:paraId="1C88618B" w14:textId="77777777" w:rsidTr="006E432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8EB58BA" w14:textId="3AC3C43A" w:rsidR="006903C4" w:rsidRDefault="006903C4" w:rsidP="006E432E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34BA596" wp14:editId="39A3734F">
                  <wp:extent cx="3080409" cy="2850018"/>
                  <wp:effectExtent l="19050" t="19050" r="24765" b="26670"/>
                  <wp:docPr id="211" name="Picture 2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9235" cy="286743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37B7AD84" w14:textId="7E5D6A10" w:rsidR="006903C4" w:rsidRDefault="006903C4" w:rsidP="006E432E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0BAE10B" wp14:editId="65D73B90">
                  <wp:extent cx="2997283" cy="2844447"/>
                  <wp:effectExtent l="19050" t="19050" r="12700" b="13335"/>
                  <wp:docPr id="212" name="Picture 2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2613" cy="285899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03C4" w14:paraId="4B3F16E1" w14:textId="77777777" w:rsidTr="006E43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04826C5C" w14:textId="69373A95" w:rsidR="006903C4" w:rsidRDefault="006903C4" w:rsidP="006E432E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6CF5DF1" wp14:editId="68528C7E">
                  <wp:extent cx="2950181" cy="2809301"/>
                  <wp:effectExtent l="19050" t="19050" r="22225" b="10160"/>
                  <wp:docPr id="213" name="Picture 2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2112" cy="283018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1A83BEE5" w14:textId="6ABD2E65" w:rsidR="006903C4" w:rsidRDefault="006903C4" w:rsidP="006E432E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6A9B8D2" wp14:editId="593DB1AB">
                  <wp:extent cx="2794570" cy="2828650"/>
                  <wp:effectExtent l="19050" t="19050" r="25400" b="10160"/>
                  <wp:docPr id="214" name="Picture 2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1417" cy="284570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03C4" w14:paraId="342CB33E" w14:textId="77777777" w:rsidTr="006E432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26074682" w14:textId="3B9805AA" w:rsidR="006903C4" w:rsidRDefault="006903C4" w:rsidP="006E432E">
            <w:pPr>
              <w:spacing w:before="13"/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21E15E9" wp14:editId="364975ED">
                  <wp:extent cx="3176213" cy="2949341"/>
                  <wp:effectExtent l="19050" t="19050" r="24765" b="22860"/>
                  <wp:docPr id="215" name="Picture 2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5553" cy="295801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0028B176" w14:textId="55341E9B" w:rsidR="006903C4" w:rsidRDefault="006903C4" w:rsidP="006E432E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B871220" wp14:editId="2995735A">
                  <wp:extent cx="3143765" cy="2948940"/>
                  <wp:effectExtent l="19050" t="19050" r="19050" b="22860"/>
                  <wp:docPr id="216" name="Picture 2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4157" cy="296806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8A3659" w14:textId="1953D691" w:rsidR="006903C4" w:rsidRDefault="006903C4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405B312C" w14:textId="057A3D2E" w:rsidR="006903C4" w:rsidRDefault="006903C4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3D89B92B" w14:textId="77777777" w:rsidR="006903C4" w:rsidRPr="00F70907" w:rsidRDefault="006903C4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sectPr w:rsidR="006903C4" w:rsidRPr="00F70907" w:rsidSect="00F3202F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atin Modern Math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 Roman 12">
    <w:altName w:val="Calibri"/>
    <w:charset w:val="00"/>
    <w:family w:val="auto"/>
    <w:pitch w:val="variable"/>
  </w:font>
  <w:font w:name="LM Roman 10">
    <w:altName w:val="Calibri"/>
    <w:charset w:val="00"/>
    <w:family w:val="auto"/>
    <w:pitch w:val="variable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11E99"/>
    <w:multiLevelType w:val="hybridMultilevel"/>
    <w:tmpl w:val="09EE5EA2"/>
    <w:lvl w:ilvl="0" w:tplc="CB80A478">
      <w:start w:val="1"/>
      <w:numFmt w:val="decimal"/>
      <w:lvlText w:val="%1."/>
      <w:lvlJc w:val="left"/>
      <w:pPr>
        <w:ind w:left="658" w:hanging="279"/>
      </w:pPr>
      <w:rPr>
        <w:rFonts w:ascii="Latin Modern Math" w:eastAsia="Latin Modern Math" w:hAnsi="Latin Modern Math" w:cs="Latin Modern Math" w:hint="default"/>
        <w:w w:val="99"/>
        <w:sz w:val="22"/>
        <w:szCs w:val="22"/>
        <w:lang w:val="en-US" w:eastAsia="en-US" w:bidi="ar-SA"/>
      </w:rPr>
    </w:lvl>
    <w:lvl w:ilvl="1" w:tplc="294A41B0">
      <w:numFmt w:val="bullet"/>
      <w:lvlText w:val="•"/>
      <w:lvlJc w:val="left"/>
      <w:pPr>
        <w:ind w:left="1624" w:hanging="279"/>
      </w:pPr>
      <w:rPr>
        <w:rFonts w:hint="default"/>
        <w:lang w:val="en-US" w:eastAsia="en-US" w:bidi="ar-SA"/>
      </w:rPr>
    </w:lvl>
    <w:lvl w:ilvl="2" w:tplc="5B0691E8">
      <w:numFmt w:val="bullet"/>
      <w:lvlText w:val="•"/>
      <w:lvlJc w:val="left"/>
      <w:pPr>
        <w:ind w:left="2588" w:hanging="279"/>
      </w:pPr>
      <w:rPr>
        <w:rFonts w:hint="default"/>
        <w:lang w:val="en-US" w:eastAsia="en-US" w:bidi="ar-SA"/>
      </w:rPr>
    </w:lvl>
    <w:lvl w:ilvl="3" w:tplc="DA06BB88">
      <w:numFmt w:val="bullet"/>
      <w:lvlText w:val="•"/>
      <w:lvlJc w:val="left"/>
      <w:pPr>
        <w:ind w:left="3552" w:hanging="279"/>
      </w:pPr>
      <w:rPr>
        <w:rFonts w:hint="default"/>
        <w:lang w:val="en-US" w:eastAsia="en-US" w:bidi="ar-SA"/>
      </w:rPr>
    </w:lvl>
    <w:lvl w:ilvl="4" w:tplc="D37E06CC">
      <w:numFmt w:val="bullet"/>
      <w:lvlText w:val="•"/>
      <w:lvlJc w:val="left"/>
      <w:pPr>
        <w:ind w:left="4516" w:hanging="279"/>
      </w:pPr>
      <w:rPr>
        <w:rFonts w:hint="default"/>
        <w:lang w:val="en-US" w:eastAsia="en-US" w:bidi="ar-SA"/>
      </w:rPr>
    </w:lvl>
    <w:lvl w:ilvl="5" w:tplc="1F6A727A">
      <w:numFmt w:val="bullet"/>
      <w:lvlText w:val="•"/>
      <w:lvlJc w:val="left"/>
      <w:pPr>
        <w:ind w:left="5480" w:hanging="279"/>
      </w:pPr>
      <w:rPr>
        <w:rFonts w:hint="default"/>
        <w:lang w:val="en-US" w:eastAsia="en-US" w:bidi="ar-SA"/>
      </w:rPr>
    </w:lvl>
    <w:lvl w:ilvl="6" w:tplc="0AE0A10E">
      <w:numFmt w:val="bullet"/>
      <w:lvlText w:val="•"/>
      <w:lvlJc w:val="left"/>
      <w:pPr>
        <w:ind w:left="6444" w:hanging="279"/>
      </w:pPr>
      <w:rPr>
        <w:rFonts w:hint="default"/>
        <w:lang w:val="en-US" w:eastAsia="en-US" w:bidi="ar-SA"/>
      </w:rPr>
    </w:lvl>
    <w:lvl w:ilvl="7" w:tplc="03AC2774">
      <w:numFmt w:val="bullet"/>
      <w:lvlText w:val="•"/>
      <w:lvlJc w:val="left"/>
      <w:pPr>
        <w:ind w:left="7408" w:hanging="279"/>
      </w:pPr>
      <w:rPr>
        <w:rFonts w:hint="default"/>
        <w:lang w:val="en-US" w:eastAsia="en-US" w:bidi="ar-SA"/>
      </w:rPr>
    </w:lvl>
    <w:lvl w:ilvl="8" w:tplc="0812E28A">
      <w:numFmt w:val="bullet"/>
      <w:lvlText w:val="•"/>
      <w:lvlJc w:val="left"/>
      <w:pPr>
        <w:ind w:left="8372" w:hanging="279"/>
      </w:pPr>
      <w:rPr>
        <w:rFonts w:hint="default"/>
        <w:lang w:val="en-US" w:eastAsia="en-US" w:bidi="ar-SA"/>
      </w:rPr>
    </w:lvl>
  </w:abstractNum>
  <w:abstractNum w:abstractNumId="1" w15:restartNumberingAfterBreak="0">
    <w:nsid w:val="1130137D"/>
    <w:multiLevelType w:val="hybridMultilevel"/>
    <w:tmpl w:val="60E46324"/>
    <w:lvl w:ilvl="0" w:tplc="511862A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DD23B5"/>
    <w:multiLevelType w:val="hybridMultilevel"/>
    <w:tmpl w:val="60E46324"/>
    <w:lvl w:ilvl="0" w:tplc="511862A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NDAysbA0MzY1sLBU0lEKTi0uzszPAykwNK0FAExv7notAAAA"/>
  </w:docVars>
  <w:rsids>
    <w:rsidRoot w:val="007108BF"/>
    <w:rsid w:val="00006278"/>
    <w:rsid w:val="00030353"/>
    <w:rsid w:val="00040920"/>
    <w:rsid w:val="000E7C43"/>
    <w:rsid w:val="001C67D3"/>
    <w:rsid w:val="0022174A"/>
    <w:rsid w:val="00235FE7"/>
    <w:rsid w:val="00275073"/>
    <w:rsid w:val="002814FA"/>
    <w:rsid w:val="003308EB"/>
    <w:rsid w:val="0036089F"/>
    <w:rsid w:val="00376A15"/>
    <w:rsid w:val="004450DE"/>
    <w:rsid w:val="00453F1D"/>
    <w:rsid w:val="004A2B75"/>
    <w:rsid w:val="004D2E91"/>
    <w:rsid w:val="00557C8B"/>
    <w:rsid w:val="005A2E51"/>
    <w:rsid w:val="005B788B"/>
    <w:rsid w:val="00633A4C"/>
    <w:rsid w:val="00666141"/>
    <w:rsid w:val="006903C4"/>
    <w:rsid w:val="006A1620"/>
    <w:rsid w:val="007108BF"/>
    <w:rsid w:val="007F1A0A"/>
    <w:rsid w:val="0084214E"/>
    <w:rsid w:val="008966F2"/>
    <w:rsid w:val="008D16B5"/>
    <w:rsid w:val="00913D23"/>
    <w:rsid w:val="009551F6"/>
    <w:rsid w:val="00984593"/>
    <w:rsid w:val="00A34582"/>
    <w:rsid w:val="00A36002"/>
    <w:rsid w:val="00A53FAB"/>
    <w:rsid w:val="00AD2423"/>
    <w:rsid w:val="00AD5A3C"/>
    <w:rsid w:val="00AE179E"/>
    <w:rsid w:val="00AE35A6"/>
    <w:rsid w:val="00B94541"/>
    <w:rsid w:val="00BD68D1"/>
    <w:rsid w:val="00BF10B0"/>
    <w:rsid w:val="00BF64E4"/>
    <w:rsid w:val="00BF6989"/>
    <w:rsid w:val="00C27B80"/>
    <w:rsid w:val="00C75837"/>
    <w:rsid w:val="00C8123E"/>
    <w:rsid w:val="00CA3626"/>
    <w:rsid w:val="00CE6B2A"/>
    <w:rsid w:val="00CF24B0"/>
    <w:rsid w:val="00D00E50"/>
    <w:rsid w:val="00D54B6A"/>
    <w:rsid w:val="00E16ADE"/>
    <w:rsid w:val="00E3196A"/>
    <w:rsid w:val="00E37BD2"/>
    <w:rsid w:val="00E723D2"/>
    <w:rsid w:val="00F2335C"/>
    <w:rsid w:val="00F3202F"/>
    <w:rsid w:val="00F70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86C59"/>
  <w15:docId w15:val="{A478D033-3020-4AF2-AAF5-66686ED68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atin Modern Math" w:eastAsia="Latin Modern Math" w:hAnsi="Latin Modern Math" w:cs="Latin Modern Ma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line="338" w:lineRule="exact"/>
      <w:ind w:left="113"/>
    </w:pPr>
    <w:rPr>
      <w:rFonts w:ascii="LM Roman 12" w:eastAsia="LM Roman 12" w:hAnsi="LM Roman 12" w:cs="LM Roman 12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46"/>
      <w:ind w:left="658" w:right="104" w:hanging="279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36089F"/>
    <w:rPr>
      <w:color w:val="808080"/>
    </w:rPr>
  </w:style>
  <w:style w:type="table" w:styleId="TableGrid">
    <w:name w:val="Table Grid"/>
    <w:basedOn w:val="TableNormal"/>
    <w:uiPriority w:val="39"/>
    <w:rsid w:val="007F1A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6">
    <w:name w:val="Grid Table 5 Dark Accent 6"/>
    <w:basedOn w:val="TableNormal"/>
    <w:uiPriority w:val="50"/>
    <w:rsid w:val="007F1A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5">
    <w:name w:val="Grid Table 5 Dark Accent 5"/>
    <w:basedOn w:val="TableNormal"/>
    <w:uiPriority w:val="50"/>
    <w:rsid w:val="007F1A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BD68D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63" Type="http://schemas.openxmlformats.org/officeDocument/2006/relationships/image" Target="media/image58.png"/><Relationship Id="rId68" Type="http://schemas.openxmlformats.org/officeDocument/2006/relationships/image" Target="media/image63.png"/><Relationship Id="rId84" Type="http://schemas.openxmlformats.org/officeDocument/2006/relationships/image" Target="media/image79.png"/><Relationship Id="rId89" Type="http://schemas.openxmlformats.org/officeDocument/2006/relationships/image" Target="media/image84.png"/><Relationship Id="rId16" Type="http://schemas.openxmlformats.org/officeDocument/2006/relationships/image" Target="media/image11.png"/><Relationship Id="rId11" Type="http://schemas.openxmlformats.org/officeDocument/2006/relationships/image" Target="media/image6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74" Type="http://schemas.openxmlformats.org/officeDocument/2006/relationships/image" Target="media/image69.png"/><Relationship Id="rId79" Type="http://schemas.openxmlformats.org/officeDocument/2006/relationships/image" Target="media/image74.png"/><Relationship Id="rId5" Type="http://schemas.openxmlformats.org/officeDocument/2006/relationships/webSettings" Target="webSettings.xml"/><Relationship Id="rId90" Type="http://schemas.openxmlformats.org/officeDocument/2006/relationships/fontTable" Target="fontTable.xml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64" Type="http://schemas.openxmlformats.org/officeDocument/2006/relationships/image" Target="media/image59.png"/><Relationship Id="rId69" Type="http://schemas.openxmlformats.org/officeDocument/2006/relationships/image" Target="media/image64.png"/><Relationship Id="rId77" Type="http://schemas.openxmlformats.org/officeDocument/2006/relationships/image" Target="media/image72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80" Type="http://schemas.openxmlformats.org/officeDocument/2006/relationships/image" Target="media/image75.png"/><Relationship Id="rId85" Type="http://schemas.openxmlformats.org/officeDocument/2006/relationships/image" Target="media/image80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67" Type="http://schemas.openxmlformats.org/officeDocument/2006/relationships/image" Target="media/image62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image" Target="media/image57.png"/><Relationship Id="rId70" Type="http://schemas.openxmlformats.org/officeDocument/2006/relationships/image" Target="media/image65.png"/><Relationship Id="rId75" Type="http://schemas.openxmlformats.org/officeDocument/2006/relationships/image" Target="media/image70.png"/><Relationship Id="rId83" Type="http://schemas.openxmlformats.org/officeDocument/2006/relationships/image" Target="media/image78.png"/><Relationship Id="rId88" Type="http://schemas.openxmlformats.org/officeDocument/2006/relationships/image" Target="media/image83.png"/><Relationship Id="rId9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73" Type="http://schemas.openxmlformats.org/officeDocument/2006/relationships/image" Target="media/image68.png"/><Relationship Id="rId78" Type="http://schemas.openxmlformats.org/officeDocument/2006/relationships/image" Target="media/image73.png"/><Relationship Id="rId81" Type="http://schemas.openxmlformats.org/officeDocument/2006/relationships/image" Target="media/image76.png"/><Relationship Id="rId86" Type="http://schemas.openxmlformats.org/officeDocument/2006/relationships/image" Target="media/image81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9" Type="http://schemas.openxmlformats.org/officeDocument/2006/relationships/image" Target="media/image34.png"/><Relationship Id="rId34" Type="http://schemas.openxmlformats.org/officeDocument/2006/relationships/image" Target="media/image29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6" Type="http://schemas.openxmlformats.org/officeDocument/2006/relationships/image" Target="media/image71.png"/><Relationship Id="rId7" Type="http://schemas.openxmlformats.org/officeDocument/2006/relationships/image" Target="media/image2.png"/><Relationship Id="rId71" Type="http://schemas.openxmlformats.org/officeDocument/2006/relationships/image" Target="media/image66.png"/><Relationship Id="rId2" Type="http://schemas.openxmlformats.org/officeDocument/2006/relationships/numbering" Target="numbering.xml"/><Relationship Id="rId29" Type="http://schemas.openxmlformats.org/officeDocument/2006/relationships/image" Target="media/image24.png"/><Relationship Id="rId24" Type="http://schemas.openxmlformats.org/officeDocument/2006/relationships/image" Target="media/image19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66" Type="http://schemas.openxmlformats.org/officeDocument/2006/relationships/image" Target="media/image61.png"/><Relationship Id="rId87" Type="http://schemas.openxmlformats.org/officeDocument/2006/relationships/image" Target="media/image82.png"/><Relationship Id="rId61" Type="http://schemas.openxmlformats.org/officeDocument/2006/relationships/image" Target="media/image56.png"/><Relationship Id="rId82" Type="http://schemas.openxmlformats.org/officeDocument/2006/relationships/image" Target="media/image77.png"/><Relationship Id="rId19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AD5DD5-93C7-4E12-BB42-955B90BEE8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4</TotalTime>
  <Pages>14</Pages>
  <Words>363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eep Udandarao</dc:creator>
  <cp:lastModifiedBy>Sandeep Udandarao</cp:lastModifiedBy>
  <cp:revision>21</cp:revision>
  <cp:lastPrinted>2021-01-28T13:55:00Z</cp:lastPrinted>
  <dcterms:created xsi:type="dcterms:W3CDTF">2020-09-08T06:09:00Z</dcterms:created>
  <dcterms:modified xsi:type="dcterms:W3CDTF">2021-01-28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04T00:00:00Z</vt:filetime>
  </property>
  <property fmtid="{D5CDD505-2E9C-101B-9397-08002B2CF9AE}" pid="3" name="Creator">
    <vt:lpwstr>TeX</vt:lpwstr>
  </property>
  <property fmtid="{D5CDD505-2E9C-101B-9397-08002B2CF9AE}" pid="4" name="LastSaved">
    <vt:filetime>2020-09-08T00:00:00Z</vt:filetime>
  </property>
</Properties>
</file>